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2A4A0B84" w:rsidR="004F1CD0" w:rsidRDefault="00664160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K</w:t>
      </w:r>
      <w:r w:rsidR="00CC3AE4">
        <w:rPr>
          <w:sz w:val="36"/>
          <w:szCs w:val="36"/>
          <w:lang w:val="en-GB"/>
        </w:rPr>
        <w:t>entucky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161B155B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67C3DE" w14:textId="77777777" w:rsidR="003B6B07" w:rsidRDefault="003B6B07" w:rsidP="00CB37D9">
      <w:pPr>
        <w:spacing w:after="0" w:line="240" w:lineRule="auto"/>
      </w:pPr>
      <w:r>
        <w:separator/>
      </w:r>
    </w:p>
  </w:endnote>
  <w:endnote w:type="continuationSeparator" w:id="0">
    <w:p w14:paraId="55D9B37F" w14:textId="77777777" w:rsidR="003B6B07" w:rsidRDefault="003B6B07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63F74B" w14:textId="77777777" w:rsidR="004442CC" w:rsidRDefault="004442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5333183" w:rsidR="00CB37D9" w:rsidRPr="004442CC" w:rsidRDefault="00CB37D9" w:rsidP="004442C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C9130C" w14:textId="77777777" w:rsidR="004442CC" w:rsidRDefault="004442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A20985" w14:textId="77777777" w:rsidR="003B6B07" w:rsidRDefault="003B6B07" w:rsidP="00CB37D9">
      <w:pPr>
        <w:spacing w:after="0" w:line="240" w:lineRule="auto"/>
      </w:pPr>
      <w:r>
        <w:separator/>
      </w:r>
    </w:p>
  </w:footnote>
  <w:footnote w:type="continuationSeparator" w:id="0">
    <w:p w14:paraId="7B592DEE" w14:textId="77777777" w:rsidR="003B6B07" w:rsidRDefault="003B6B07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7AA5C0" w14:textId="77777777" w:rsidR="004442CC" w:rsidRDefault="004442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D0B5636" w:rsidR="00AD6FC0" w:rsidRPr="004442CC" w:rsidRDefault="00AD6FC0" w:rsidP="004442C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0433D1" w14:textId="77777777" w:rsidR="004442CC" w:rsidRDefault="004442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11001262">
    <w:abstractNumId w:val="1"/>
  </w:num>
  <w:num w:numId="2" w16cid:durableId="1772781387">
    <w:abstractNumId w:val="0"/>
  </w:num>
  <w:num w:numId="3" w16cid:durableId="1114785782">
    <w:abstractNumId w:val="2"/>
  </w:num>
  <w:num w:numId="4" w16cid:durableId="1403680945">
    <w:abstractNumId w:val="4"/>
  </w:num>
  <w:num w:numId="5" w16cid:durableId="1106658255">
    <w:abstractNumId w:val="5"/>
  </w:num>
  <w:num w:numId="6" w16cid:durableId="1574582205">
    <w:abstractNumId w:val="3"/>
  </w:num>
  <w:num w:numId="7" w16cid:durableId="18265799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926AA"/>
    <w:rsid w:val="000D10EF"/>
    <w:rsid w:val="00113E1F"/>
    <w:rsid w:val="001511CC"/>
    <w:rsid w:val="0015446C"/>
    <w:rsid w:val="00181BFB"/>
    <w:rsid w:val="001C3F60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6B07"/>
    <w:rsid w:val="003B7112"/>
    <w:rsid w:val="00426C19"/>
    <w:rsid w:val="004442CC"/>
    <w:rsid w:val="004553F3"/>
    <w:rsid w:val="00473500"/>
    <w:rsid w:val="004F1CD0"/>
    <w:rsid w:val="004F5D47"/>
    <w:rsid w:val="00515AC9"/>
    <w:rsid w:val="00521003"/>
    <w:rsid w:val="00560593"/>
    <w:rsid w:val="00570A17"/>
    <w:rsid w:val="005826D8"/>
    <w:rsid w:val="005F0103"/>
    <w:rsid w:val="00607747"/>
    <w:rsid w:val="00651AD0"/>
    <w:rsid w:val="00664160"/>
    <w:rsid w:val="006731A0"/>
    <w:rsid w:val="006820EC"/>
    <w:rsid w:val="0069728E"/>
    <w:rsid w:val="006B481C"/>
    <w:rsid w:val="006C0106"/>
    <w:rsid w:val="006D2C62"/>
    <w:rsid w:val="006F5F60"/>
    <w:rsid w:val="007478D0"/>
    <w:rsid w:val="007D2FFB"/>
    <w:rsid w:val="00817C7B"/>
    <w:rsid w:val="00831A9F"/>
    <w:rsid w:val="008534AE"/>
    <w:rsid w:val="008A0792"/>
    <w:rsid w:val="009146FD"/>
    <w:rsid w:val="0092023F"/>
    <w:rsid w:val="00945588"/>
    <w:rsid w:val="00945EC3"/>
    <w:rsid w:val="00963AB4"/>
    <w:rsid w:val="00976859"/>
    <w:rsid w:val="009A7E12"/>
    <w:rsid w:val="00A17025"/>
    <w:rsid w:val="00A177F1"/>
    <w:rsid w:val="00A56F25"/>
    <w:rsid w:val="00A84F9E"/>
    <w:rsid w:val="00AD6FC0"/>
    <w:rsid w:val="00B02B94"/>
    <w:rsid w:val="00B32A3C"/>
    <w:rsid w:val="00BC0F62"/>
    <w:rsid w:val="00BD1993"/>
    <w:rsid w:val="00C116C3"/>
    <w:rsid w:val="00C55AF5"/>
    <w:rsid w:val="00C576A9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22AAA"/>
    <w:rsid w:val="00E45ECC"/>
    <w:rsid w:val="00E62CC1"/>
    <w:rsid w:val="00E715BE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4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